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Ken Schmidt</w:t>
      </w:r>
    </w:p>
    <w:p>
      <w:pPr>
        <w:pStyle w:val="BodyText"/>
      </w:pPr>
      <w:r>
        <w:t xml:space="preserve">Address: 51 The Lane, Cranberry Isles, Maine, 04625</w:t>
      </w:r>
    </w:p>
    <w:p>
      <w:pPr>
        <w:pStyle w:val="BodyText"/>
      </w:pPr>
      <w:r>
        <w:t xml:space="preserve">Auditors: Rebecca Tarczy, Zoe Duni</w:t>
      </w:r>
    </w:p>
    <w:p>
      <w:pPr>
        <w:pStyle w:val="BodyText"/>
      </w:pPr>
      <w:r>
        <w:t xml:space="preserve">Contact: mdicommunityenergy@coa.edu, 802 266 0301</w:t>
      </w:r>
    </w:p>
    <w:p>
      <w:pPr>
        <w:pStyle w:val="BodyText"/>
      </w:pPr>
      <w:r>
        <w:t xml:space="preserve">Date: 7 August 2024</w:t>
      </w:r>
    </w:p>
    <w:p>
      <w:r>
        <w:pict>
          <v:rect style="width:0;height:1.5pt" o:hralign="center" o:hrstd="t" o:hr="t"/>
        </w:pict>
      </w:r>
    </w:p>
    <w:p>
      <w:pPr>
        <w:pStyle w:val="FirstParagraph"/>
      </w:pPr>
      <w:r>
        <w:t xml:space="preserve">We conducted an energy assessment of your home on 6/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Here will be the table of contents (after deleting 1.5 if not needed in Word go to references and add table of content in Docs go to the insert and on the bottom is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as well as conducted combustion safety tests. This included measuring for carbon monoxide and testing that flue gases are properly exhausting from the home.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Poor instullation, 12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9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The roof has many dormers and elevation chan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sump pump; the homeowner is currently installing a positive drainage system.. These were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Uninsulated insulation NA inches thick in NA condition. There is no wall insulation in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bay window in the living room next to the front d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 bathroom vent f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 used 0.05 kWh in 75 minutes. NA used NA kWh in NA minutes. There is a large air leak in the column to the right of the kitchen. There is also no ven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There is a gap next to the chimney that connects down from the attic to the lower level of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insulated in certain sections. One side of the attic is not insulated at all, while the section with loose fiberglass is missing insulation.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bathroom and kitchen exhaust f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pipes insulated, Ducts/pipes not insulated, The cold water pipes are not insulated and other pipes are missing insulation in some se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p pump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moistureThere are cracks in the foundation walls and floor due to excess flooding and moisture problems.</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100 amperage. There are 6 unused breaker spaces. NA</w:t>
            </w:r>
          </w:p>
        </w:tc>
      </w:tr>
    </w:tbl>
    <w:bookmarkEnd w:id="36"/>
    <w:bookmarkStart w:id="37" w:name="energy-bills"/>
    <w:p>
      <w:pPr>
        <w:pStyle w:val="Heading3"/>
      </w:pPr>
      <w:r>
        <w:t xml:space="preserve">3.8 Energy Bills</w:t>
      </w:r>
    </w:p>
    <w:bookmarkEnd w:id="37"/>
    <w:bookmarkEnd w:id="38"/>
    <w:bookmarkStart w:id="49" w:name="recommendations"/>
    <w:p>
      <w:pPr>
        <w:pStyle w:val="Heading2"/>
      </w:pPr>
      <w:r>
        <w:t xml:space="preserve">4 Recommendations</w:t>
      </w:r>
    </w:p>
    <w:bookmarkStart w:id="39" w:name="leds"/>
    <w:p>
      <w:pPr>
        <w:pStyle w:val="Heading3"/>
      </w:pPr>
      <w:r>
        <w:t xml:space="preserve">4.1 LED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39"/>
    <w:bookmarkStart w:id="40" w:name="window-dressers"/>
    <w:p>
      <w:pPr>
        <w:pStyle w:val="Heading3"/>
      </w:pPr>
      <w:r>
        <w:t xml:space="preserve">4.2 Window Dress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0"/>
    <w:bookmarkStart w:id="41" w:name="induction-stove"/>
    <w:p>
      <w:pPr>
        <w:pStyle w:val="Heading3"/>
      </w:pPr>
      <w:r>
        <w:t xml:space="preserve">4.3 Induction Stove</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1"/>
    <w:bookmarkStart w:id="42" w:name="gutters"/>
    <w:p>
      <w:pPr>
        <w:pStyle w:val="Heading3"/>
      </w:pPr>
      <w:r>
        <w:t xml:space="preserve">4.4 Gutt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2"/>
    <w:bookmarkStart w:id="43" w:name="bathroom-exhaust-fans"/>
    <w:p>
      <w:pPr>
        <w:pStyle w:val="Heading3"/>
      </w:pPr>
      <w:r>
        <w:t xml:space="preserve">4.5 Bathroom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3"/>
    <w:bookmarkStart w:id="44" w:name="kitchen-exhaust-fans"/>
    <w:p>
      <w:pPr>
        <w:pStyle w:val="Heading3"/>
      </w:pPr>
      <w:r>
        <w:t xml:space="preserve">4.6 Kitchen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4"/>
    <w:bookmarkStart w:id="45" w:name="vapor-barrier"/>
    <w:p>
      <w:pPr>
        <w:pStyle w:val="Heading3"/>
      </w:pPr>
      <w:r>
        <w:t xml:space="preserve">4.7 Vapor Barrier</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5"/>
    <w:bookmarkStart w:id="46" w:name="spray-foam-basement-walls"/>
    <w:p>
      <w:pPr>
        <w:pStyle w:val="Heading3"/>
      </w:pPr>
      <w:r>
        <w:t xml:space="preserve">4.8 Spray foam basement wall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6"/>
    <w:bookmarkStart w:id="47" w:name="attic-air-sealing-and-insulation"/>
    <w:p>
      <w:pPr>
        <w:pStyle w:val="Heading3"/>
      </w:pPr>
      <w:r>
        <w:t xml:space="preserve">4.9 Attic air sealing and insulation</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7"/>
    <w:bookmarkStart w:id="48" w:name="wall-stud-insulation"/>
    <w:p>
      <w:pPr>
        <w:pStyle w:val="Heading3"/>
      </w:pPr>
      <w:r>
        <w:t xml:space="preserve">4.10 Wall stud insulation</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08T00:34:22Z</dcterms:created>
  <dcterms:modified xsi:type="dcterms:W3CDTF">2024-08-08T0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